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354212AB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>Komisia</w:t>
      </w:r>
      <w:r w:rsidR="002D495A">
        <w:rPr>
          <w:rFonts w:ascii="Arial Narrow" w:eastAsia="Calibri" w:hAnsi="Arial Narrow"/>
          <w:sz w:val="22"/>
          <w:szCs w:val="22"/>
          <w:lang w:eastAsia="sk-SK"/>
        </w:rPr>
        <w:t xml:space="preserve"> zriadená verejným obstarávateľom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vyhodnoten</w:t>
      </w:r>
      <w:r>
        <w:rPr>
          <w:rFonts w:ascii="Arial Narrow" w:eastAsia="Calibri" w:hAnsi="Arial Narrow"/>
          <w:sz w:val="22"/>
          <w:szCs w:val="22"/>
          <w:lang w:eastAsia="sk-SK"/>
        </w:rPr>
        <w:t>ie ponúk 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77777777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>Celková  cena za dodanie požadovaného predmetu zákazky vyjadrená v EUR bez DPH:</w:t>
      </w:r>
    </w:p>
    <w:p w14:paraId="74C32233" w14:textId="1918637F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Pr="009D6F8D"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</w:t>
      </w:r>
      <w:r>
        <w:rPr>
          <w:rFonts w:ascii="Arial Narrow" w:eastAsia="Calibri" w:hAnsi="Arial Narrow"/>
          <w:sz w:val="22"/>
          <w:szCs w:val="22"/>
          <w:lang w:eastAsia="sk-SK"/>
        </w:rPr>
        <w:t>. Ponuku uchádzača, ktorú elektronický prostriedok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>. úspešnú ponuku, odporučí komisia na vyhodnotenie ponúk, verejnému obstarávateľovi prijať.</w:t>
      </w:r>
    </w:p>
    <w:p w14:paraId="066DAFEA" w14:textId="0A6A0F95" w:rsidR="00D07A49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. rovnakej celkovej ceny </w:t>
      </w:r>
      <w:r w:rsidRPr="009D6F8D"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omocné vyhodnocovacie kritérium</w:t>
      </w:r>
      <w:r w:rsidR="000E587D">
        <w:rPr>
          <w:rFonts w:ascii="Arial Narrow" w:eastAsia="Calibri" w:hAnsi="Arial Narrow"/>
          <w:b/>
          <w:sz w:val="22"/>
          <w:szCs w:val="22"/>
          <w:lang w:eastAsia="sk-SK"/>
        </w:rPr>
        <w:t xml:space="preserve">: </w:t>
      </w:r>
    </w:p>
    <w:p w14:paraId="7D03F609" w14:textId="45A8A47F" w:rsidR="00D07A49" w:rsidRPr="00652382" w:rsidRDefault="00D07A49" w:rsidP="00D07A49">
      <w:p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b/>
          <w:i/>
          <w:sz w:val="22"/>
          <w:szCs w:val="22"/>
        </w:rPr>
      </w:pPr>
      <w:r w:rsidRPr="00652382">
        <w:rPr>
          <w:rFonts w:ascii="Arial Narrow" w:hAnsi="Arial Narrow"/>
          <w:i/>
          <w:sz w:val="22"/>
          <w:szCs w:val="22"/>
        </w:rPr>
        <w:t>Celková najnižšia cena vyja</w:t>
      </w:r>
      <w:bookmarkStart w:id="0" w:name="_GoBack"/>
      <w:bookmarkEnd w:id="0"/>
      <w:r w:rsidRPr="00652382">
        <w:rPr>
          <w:rFonts w:ascii="Arial Narrow" w:hAnsi="Arial Narrow"/>
          <w:i/>
          <w:sz w:val="22"/>
          <w:szCs w:val="22"/>
        </w:rPr>
        <w:t xml:space="preserve">drená v EUR bez DPH pri </w:t>
      </w:r>
      <w:r w:rsidR="00116114" w:rsidRPr="00652382">
        <w:rPr>
          <w:rFonts w:ascii="Arial Narrow" w:hAnsi="Arial Narrow"/>
          <w:i/>
          <w:sz w:val="22"/>
          <w:szCs w:val="22"/>
        </w:rPr>
        <w:t xml:space="preserve">položke č. </w:t>
      </w:r>
      <w:r w:rsidR="00EB305E" w:rsidRPr="00652382">
        <w:rPr>
          <w:rFonts w:ascii="Arial Narrow" w:hAnsi="Arial Narrow"/>
          <w:i/>
          <w:sz w:val="22"/>
          <w:szCs w:val="22"/>
        </w:rPr>
        <w:t xml:space="preserve">1 </w:t>
      </w:r>
      <w:r w:rsidR="00652382" w:rsidRPr="00652382">
        <w:rPr>
          <w:rFonts w:ascii="Arial Narrow" w:hAnsi="Arial Narrow"/>
          <w:i/>
          <w:sz w:val="22"/>
          <w:szCs w:val="22"/>
        </w:rPr>
        <w:t xml:space="preserve">Náhradná batéria pre terminál G2 štandardu </w:t>
      </w:r>
      <w:proofErr w:type="spellStart"/>
      <w:r w:rsidR="00652382" w:rsidRPr="00652382">
        <w:rPr>
          <w:rFonts w:ascii="Arial Narrow" w:hAnsi="Arial Narrow"/>
          <w:i/>
          <w:sz w:val="22"/>
          <w:szCs w:val="22"/>
        </w:rPr>
        <w:t>Tetrapol</w:t>
      </w:r>
      <w:proofErr w:type="spellEnd"/>
    </w:p>
    <w:p w14:paraId="1C02C39D" w14:textId="77777777" w:rsidR="00D07A49" w:rsidRPr="009D6F8D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311719C1" w14:textId="77777777" w:rsidR="00D07A49" w:rsidRPr="009D6F8D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0B5D85C3" w14:textId="1D67A5D1" w:rsidR="00087697" w:rsidRPr="00EA79FC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</w:p>
    <w:sectPr w:rsidR="00087697" w:rsidRPr="00EA79FC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E220A5" w14:textId="77777777" w:rsidR="0095301C" w:rsidRDefault="0095301C" w:rsidP="007C6581">
      <w:r>
        <w:separator/>
      </w:r>
    </w:p>
  </w:endnote>
  <w:endnote w:type="continuationSeparator" w:id="0">
    <w:p w14:paraId="737BCEA0" w14:textId="77777777" w:rsidR="0095301C" w:rsidRDefault="0095301C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09BF9F" w14:textId="308B2294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 w:rsidRPr="001C21F4">
      <w:rPr>
        <w:rFonts w:ascii="Arial Narrow" w:hAnsi="Arial Narrow"/>
        <w:sz w:val="18"/>
        <w:szCs w:val="18"/>
      </w:rPr>
      <w:t>Súťažné podklady  „</w:t>
    </w:r>
    <w:r w:rsidR="00161135" w:rsidRPr="00161135">
      <w:rPr>
        <w:rFonts w:ascii="Arial Narrow" w:hAnsi="Arial Narrow"/>
        <w:color w:val="333333"/>
        <w:sz w:val="18"/>
        <w:szCs w:val="18"/>
        <w:shd w:val="clear" w:color="auto" w:fill="FFFFFF"/>
      </w:rPr>
      <w:t>Technické vybavenie CLZAC MV SR</w:t>
    </w:r>
    <w:r w:rsidRPr="001C21F4">
      <w:rPr>
        <w:rFonts w:ascii="Arial Narrow" w:hAnsi="Arial Narrow"/>
        <w:sz w:val="18"/>
        <w:szCs w:val="18"/>
      </w:rPr>
      <w:t>“</w:t>
    </w:r>
    <w:r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652382">
      <w:rPr>
        <w:rFonts w:ascii="Arial Narrow" w:hAnsi="Arial Narrow" w:cs="Arial"/>
        <w:noProof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NUMPAGES  \* Arabic  \* MERGEFORMAT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652382">
      <w:rPr>
        <w:rFonts w:ascii="Arial Narrow" w:hAnsi="Arial Narrow" w:cs="Arial"/>
        <w:noProof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EB5A75" w14:textId="77777777" w:rsidR="0095301C" w:rsidRDefault="0095301C" w:rsidP="007C6581">
      <w:r>
        <w:separator/>
      </w:r>
    </w:p>
  </w:footnote>
  <w:footnote w:type="continuationSeparator" w:id="0">
    <w:p w14:paraId="68992DC7" w14:textId="77777777" w:rsidR="0095301C" w:rsidRDefault="0095301C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0CF734" w14:textId="77777777" w:rsidR="004D2514" w:rsidRDefault="008A469F" w:rsidP="007C6581">
    <w:pPr>
      <w:pStyle w:val="Hlavika"/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Kritérium na vyhodnotenie ponúk, pravidlá jeho </w:t>
    </w:r>
  </w:p>
  <w:p w14:paraId="5608341B" w14:textId="6251D617" w:rsidR="008A469F" w:rsidRPr="00506046" w:rsidRDefault="004D2514" w:rsidP="007C6581">
    <w:pPr>
      <w:pStyle w:val="Hlavika"/>
      <w:jc w:val="right"/>
      <w:rPr>
        <w:rFonts w:ascii="Arial Narrow" w:hAnsi="Arial Narrow"/>
        <w:lang w:val="sk-SK"/>
      </w:rPr>
    </w:pPr>
    <w:r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qQUAZKVBdC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463B8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C7D74"/>
    <w:rsid w:val="000D01F4"/>
    <w:rsid w:val="000D2B18"/>
    <w:rsid w:val="000E587D"/>
    <w:rsid w:val="00105CCD"/>
    <w:rsid w:val="00106CC7"/>
    <w:rsid w:val="00116114"/>
    <w:rsid w:val="0011785B"/>
    <w:rsid w:val="00161135"/>
    <w:rsid w:val="00165614"/>
    <w:rsid w:val="00165B3C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775D"/>
    <w:rsid w:val="001D7B58"/>
    <w:rsid w:val="001E4653"/>
    <w:rsid w:val="001E4F5A"/>
    <w:rsid w:val="001F5955"/>
    <w:rsid w:val="0021618D"/>
    <w:rsid w:val="00222D88"/>
    <w:rsid w:val="0022338C"/>
    <w:rsid w:val="0022446E"/>
    <w:rsid w:val="00227A67"/>
    <w:rsid w:val="002325F8"/>
    <w:rsid w:val="00246301"/>
    <w:rsid w:val="00276BFA"/>
    <w:rsid w:val="00297E66"/>
    <w:rsid w:val="002B2C72"/>
    <w:rsid w:val="002C1328"/>
    <w:rsid w:val="002C2B76"/>
    <w:rsid w:val="002D495A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3D86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C10EC"/>
    <w:rsid w:val="004C75D4"/>
    <w:rsid w:val="004D2514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6901"/>
    <w:rsid w:val="00572DC8"/>
    <w:rsid w:val="00596FF3"/>
    <w:rsid w:val="005A2B51"/>
    <w:rsid w:val="005B606D"/>
    <w:rsid w:val="005C0737"/>
    <w:rsid w:val="005D7521"/>
    <w:rsid w:val="005E16CA"/>
    <w:rsid w:val="005E2CF1"/>
    <w:rsid w:val="005E4C69"/>
    <w:rsid w:val="005F47CD"/>
    <w:rsid w:val="00604B41"/>
    <w:rsid w:val="00625253"/>
    <w:rsid w:val="00635F0E"/>
    <w:rsid w:val="0063699B"/>
    <w:rsid w:val="00643C5C"/>
    <w:rsid w:val="00652382"/>
    <w:rsid w:val="00654955"/>
    <w:rsid w:val="00661BCF"/>
    <w:rsid w:val="00662949"/>
    <w:rsid w:val="00667B85"/>
    <w:rsid w:val="00672D7A"/>
    <w:rsid w:val="00685D87"/>
    <w:rsid w:val="00695678"/>
    <w:rsid w:val="006B0711"/>
    <w:rsid w:val="006B612D"/>
    <w:rsid w:val="006C48B4"/>
    <w:rsid w:val="006D0588"/>
    <w:rsid w:val="006D28C7"/>
    <w:rsid w:val="006D4DE2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871D0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443"/>
    <w:rsid w:val="007F15B5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5301C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C1B98"/>
    <w:rsid w:val="00AC780D"/>
    <w:rsid w:val="00AD259F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4516C"/>
    <w:rsid w:val="00C63A36"/>
    <w:rsid w:val="00C661DC"/>
    <w:rsid w:val="00C80E66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07A49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2383D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B305E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BA296BEC-A566-4776-949B-DEB045A5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338</Words>
  <Characters>1930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Jozef Kubinec</cp:lastModifiedBy>
  <cp:revision>12</cp:revision>
  <cp:lastPrinted>2019-07-12T11:07:00Z</cp:lastPrinted>
  <dcterms:created xsi:type="dcterms:W3CDTF">2022-04-28T09:57:00Z</dcterms:created>
  <dcterms:modified xsi:type="dcterms:W3CDTF">2022-08-15T12:19:00Z</dcterms:modified>
</cp:coreProperties>
</file>